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na</w:t>
      </w:r>
      <w:r>
        <w:t xml:space="preserve"> </w:t>
      </w:r>
      <w:r>
        <w:t xml:space="preserve">Shanghai</w:t>
      </w:r>
    </w:p>
    <w:bookmarkStart w:id="25" w:name="X060e05a54e73d026c68c19f9fc5b0384114473f"/>
    <w:p>
      <w:pPr>
        <w:pStyle w:val="Heading1"/>
      </w:pPr>
      <w:r>
        <w:t xml:space="preserve">Cover Letter for Doctor General Practitioner Position in China Shanghai</w:t>
      </w:r>
    </w:p>
    <w:p>
      <w:pPr>
        <w:pStyle w:val="FirstParagraph"/>
      </w:pPr>
      <w:r>
        <w:rPr>
          <w:bCs/>
          <w:b/>
        </w:rPr>
        <w:t xml:space="preserve">Dear Hiring Manager,</w:t>
      </w:r>
    </w:p>
    <w:p>
      <w:pPr>
        <w:pStyle w:val="BodyText"/>
      </w:pPr>
      <w:r>
        <w:t xml:space="preserve">I am writing to express my enthusiastic interest in the Doctor General Practitioner position at your esteemed institution in China Shanghai. As a dedicated and experienced medical professional with a passion for holistic patient care, I am eager to contribute my skills and expertise to a dynamic healthcare environment that values innovation, cultural sensitivity, and community well-being. My background as a Doctor General Practitioner, combined with my adaptability to diverse healthcare systems, aligns seamlessly with the opportunities available in Shanghai—a city known for its cutting-edge medical advancements and vibrant cultural landscape.</w:t>
      </w:r>
    </w:p>
    <w:bookmarkStart w:id="20" w:name="professional-background-and-expertise"/>
    <w:p>
      <w:pPr>
        <w:pStyle w:val="Heading2"/>
      </w:pPr>
      <w:r>
        <w:t xml:space="preserve">Professional Background and Expertise</w:t>
      </w:r>
    </w:p>
    <w:p>
      <w:pPr>
        <w:pStyle w:val="FirstParagraph"/>
      </w:pPr>
      <w:r>
        <w:t xml:space="preserve">With over a decade of experience in general practice, I have developed a comprehensive understanding of patient-centered care, diagnostic excellence, and preventive medicine. My work as a Doctor General Practitioner has been grounded in the principles of empathy, clinical precision, and continuous learning. Whether treating acute conditions or managing chronic illnesses, I prioritize building long-term relationships with patients to ensure their physical and emotional well-being. This approach has allowed me to serve diverse populations across multiple countries, including Europe and Southeast Asia, where I have honed my ability to navigate complex medical systems while maintaining a focus on individualized care.</w:t>
      </w:r>
    </w:p>
    <w:p>
      <w:pPr>
        <w:pStyle w:val="BodyText"/>
      </w:pPr>
      <w:r>
        <w:t xml:space="preserve">My training as a Doctor General Practitioner emphasizes the importance of early intervention and health education, which are critical in addressing the evolving healthcare needs of urban populations. In Shanghai, where the population is rapidly growing and lifestyle-related diseases are on the rise, my expertise in managing conditions such as hypertension, diabetes, and respiratory disorders would be invaluable. Additionally, I have experience integrating traditional medical practices with modern diagnostics—a skill that resonates with China’s emphasis on holistic healthcare solutions.</w:t>
      </w:r>
    </w:p>
    <w:bookmarkEnd w:id="20"/>
    <w:bookmarkStart w:id="21" w:name="X92ba079c22ca67ec7613dccb6ea0a97b1a8128e"/>
    <w:p>
      <w:pPr>
        <w:pStyle w:val="Heading2"/>
      </w:pPr>
      <w:r>
        <w:t xml:space="preserve">Adaptability to China Shanghai’s Healthcare Landscape</w:t>
      </w:r>
    </w:p>
    <w:p>
      <w:pPr>
        <w:pStyle w:val="FirstParagraph"/>
      </w:pPr>
      <w:r>
        <w:t xml:space="preserve">China Shanghai represents a unique blend of technological innovation and cultural richness, and I am deeply motivated to contribute to its healthcare sector. The city’s state-of-the-art medical facilities, coupled with its commitment to public health initiatives, provide an ideal setting for a Doctor General Practitioner who seeks to make a meaningful impact. I have studied the structure of China’s healthcare system extensively, including the integration of primary care with specialized services and the role of general practitioners as gatekeepers to comprehensive care. This knowledge has prepared me to align my practice with local standards while maintaining the highest ethical and clinical benchmarks.</w:t>
      </w:r>
    </w:p>
    <w:p>
      <w:pPr>
        <w:pStyle w:val="BodyText"/>
      </w:pPr>
      <w:r>
        <w:t xml:space="preserve">Living and working in Shanghai would allow me to leverage my multilingual abilities (fluent in English, Spanish, and basic Mandarin) to communicate effectively with patients from diverse backgrounds. I am also familiar with the challenges of urban healthcare, such as high patient volumes and the need for efficient resource management. My ability to work collaboratively with multidisciplinary teams and adapt to fast-paced environments ensures that I can thrive in Shanghai’s dynamic medical landscape.</w:t>
      </w:r>
    </w:p>
    <w:bookmarkEnd w:id="21"/>
    <w:bookmarkStart w:id="22" w:name="X8111b7b444f05904752bbc793142c8fd2bca4dd"/>
    <w:p>
      <w:pPr>
        <w:pStyle w:val="Heading2"/>
      </w:pPr>
      <w:r>
        <w:t xml:space="preserve">Commitment to Cultural Sensitivity and Community Health</w:t>
      </w:r>
    </w:p>
    <w:p>
      <w:pPr>
        <w:pStyle w:val="FirstParagraph"/>
      </w:pPr>
      <w:r>
        <w:t xml:space="preserve">As a Doctor General Practitioner, I understand that cultural competence is essential for delivering effective care. Shanghai’s multicultural population—comprising local residents, expatriates, and international students—demands a physician who can navigate cultural nuances with respect and empathy. I have experience working in diverse settings where patients’ beliefs, values, and lifestyles shape their healthcare decisions. This experience has taught me to approach each case with an open mind, ensuring that care is both culturally appropriate and evidence-based.</w:t>
      </w:r>
    </w:p>
    <w:p>
      <w:pPr>
        <w:pStyle w:val="BodyText"/>
      </w:pPr>
      <w:r>
        <w:t xml:space="preserve">Moreover, I am deeply committed to promoting preventive care and public health initiatives. In Shanghai, where the government prioritizes disease prevention and health equity, I aim to contribute by educating patients on healthy lifestyles, vaccination programs, and early screening for common illnesses. My goal is to support the community’s overall well-being while collaborating with local healthcare providers to address systemic challenges.</w:t>
      </w:r>
    </w:p>
    <w:bookmarkEnd w:id="22"/>
    <w:bookmarkStart w:id="23" w:name="why-china-shanghai"/>
    <w:p>
      <w:pPr>
        <w:pStyle w:val="Heading2"/>
      </w:pPr>
      <w:r>
        <w:t xml:space="preserve">Why China Shanghai?</w:t>
      </w:r>
    </w:p>
    <w:p>
      <w:pPr>
        <w:pStyle w:val="FirstParagraph"/>
      </w:pPr>
      <w:r>
        <w:t xml:space="preserve">Shanghai’s reputation as a global hub for innovation and culture makes it an ideal location for my professional growth. I am particularly inspired by the city’s efforts to modernize its healthcare infrastructure and improve access to quality care. As a Doctor General Practitioner, I am eager to be part of this transformation, bringing my expertise in clinical practice, patient engagement, and health education to a city that is at the forefront of medical advancements.</w:t>
      </w:r>
    </w:p>
    <w:p>
      <w:pPr>
        <w:pStyle w:val="BodyText"/>
      </w:pPr>
      <w:r>
        <w:t xml:space="preserve">Additionally, Shanghai’s rich cultural heritage and vibrant community offer an enriching environment for both personal and professional development. I am excited about the opportunity to immerse myself in this dynamic city while contributing to its healthcare ecosystem. My adaptability, strong work ethic, and passion for medicine position me as a valuable asset to your team.</w:t>
      </w:r>
    </w:p>
    <w:bookmarkEnd w:id="23"/>
    <w:bookmarkStart w:id="24" w:name="conclusion"/>
    <w:p>
      <w:pPr>
        <w:pStyle w:val="Heading2"/>
      </w:pPr>
      <w:r>
        <w:t xml:space="preserve">Conclusion</w:t>
      </w:r>
    </w:p>
    <w:p>
      <w:pPr>
        <w:pStyle w:val="FirstParagraph"/>
      </w:pPr>
      <w:r>
        <w:t xml:space="preserve">In conclusion, I am confident that my qualifications as a Doctor General Practitioner, combined with my enthusiasm for working in China Shanghai, make me an excellent candidate for this role. I am eager to bring my clinical expertise, cultural awareness, and dedication to patient care to your organization. Thank you for considering my application. I would welcome the opportunity to discuss how I can contribute to your mission of excellence in healthcar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 in China Shanghai</dc:title>
  <dc:creator/>
  <cp:keywords/>
  <dcterms:created xsi:type="dcterms:W3CDTF">2026-07-23T17:13:53Z</dcterms:created>
  <dcterms:modified xsi:type="dcterms:W3CDTF">2026-07-23T17:13:53Z</dcterms:modified>
</cp:coreProperties>
</file>

<file path=docProps/custom.xml><?xml version="1.0" encoding="utf-8"?>
<Properties xmlns="http://schemas.openxmlformats.org/officeDocument/2006/custom-properties" xmlns:vt="http://schemas.openxmlformats.org/officeDocument/2006/docPropsVTypes"/>
</file>